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5295EA75" w:rsidR="00967748" w:rsidRPr="00324DBA" w:rsidRDefault="00487598"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5C507533" wp14:editId="330247DA">
                  <wp:simplePos x="0" y="0"/>
                  <wp:positionH relativeFrom="column">
                    <wp:posOffset>-81915</wp:posOffset>
                  </wp:positionH>
                  <wp:positionV relativeFrom="paragraph">
                    <wp:posOffset>20320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1D3BE9" w:rsidRPr="001D3BE9">
              <w:rPr>
                <w:rFonts w:ascii="Palatino Linotype" w:hAnsi="Palatino Linotype"/>
                <w:noProof/>
                <w:spacing w:val="-6"/>
                <w:sz w:val="28"/>
                <w:szCs w:val="28"/>
                <w:lang w:bidi="fa-IR"/>
              </w:rPr>
              <w:t>Optimality</w:t>
            </w:r>
          </w:p>
          <w:p w14:paraId="187DBB91" w14:textId="0684EA80" w:rsidR="00813E9C" w:rsidRPr="001D3BE9"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1D3BE9" w:rsidRPr="001D3BE9">
                <w:rPr>
                  <w:rStyle w:val="Hyperlink"/>
                  <w:rFonts w:ascii="Palatino Linotype" w:eastAsia="Calibri" w:hAnsi="Palatino Linotype" w:cs="Adobe Devanagari"/>
                  <w:bCs/>
                  <w:color w:val="auto"/>
                  <w:sz w:val="24"/>
                  <w:szCs w:val="24"/>
                  <w:u w:val="none"/>
                  <w:lang w:bidi="fa-IR"/>
                </w:rPr>
                <w:t>www.o</w:t>
              </w:r>
              <w:r w:rsidR="001D3BE9" w:rsidRPr="001D3BE9">
                <w:rPr>
                  <w:rStyle w:val="Hyperlink"/>
                  <w:rFonts w:ascii="Palatino Linotype" w:eastAsia="Calibri" w:hAnsi="Palatino Linotype" w:cs="Adobe Devanagari"/>
                  <w:bCs/>
                  <w:color w:val="auto"/>
                  <w:sz w:val="24"/>
                  <w:u w:val="none"/>
                  <w:lang w:bidi="fa-IR"/>
                </w:rPr>
                <w:t>pt.reapress</w:t>
              </w:r>
              <w:r w:rsidR="001D3BE9" w:rsidRPr="001D3BE9">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6A1F20">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72EEC" w14:textId="77777777" w:rsidR="00A425A6" w:rsidRPr="00FE73CA" w:rsidRDefault="00A425A6" w:rsidP="00FA44F9">
      <w:r w:rsidRPr="00FE73CA">
        <w:separator/>
      </w:r>
    </w:p>
  </w:endnote>
  <w:endnote w:type="continuationSeparator" w:id="0">
    <w:p w14:paraId="3F931E9F" w14:textId="77777777" w:rsidR="00A425A6" w:rsidRPr="00FE73CA" w:rsidRDefault="00A425A6" w:rsidP="00FA44F9">
      <w:r w:rsidRPr="00FE73CA">
        <w:continuationSeparator/>
      </w:r>
    </w:p>
  </w:endnote>
  <w:endnote w:type="continuationNotice" w:id="1">
    <w:p w14:paraId="4F6653CD" w14:textId="77777777" w:rsidR="00A425A6" w:rsidRDefault="00A425A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85D96" w14:textId="77777777" w:rsidR="00A425A6" w:rsidRPr="00FE73CA" w:rsidRDefault="00A425A6" w:rsidP="00FA44F9">
      <w:pPr>
        <w:bidi w:val="0"/>
      </w:pPr>
      <w:r w:rsidRPr="00FE73CA">
        <w:separator/>
      </w:r>
    </w:p>
  </w:footnote>
  <w:footnote w:type="continuationSeparator" w:id="0">
    <w:p w14:paraId="566A4418" w14:textId="77777777" w:rsidR="00A425A6" w:rsidRPr="00FE73CA" w:rsidRDefault="00A425A6" w:rsidP="00FA44F9">
      <w:r w:rsidRPr="00FE73CA">
        <w:continuationSeparator/>
      </w:r>
    </w:p>
  </w:footnote>
  <w:footnote w:type="continuationNotice" w:id="1">
    <w:p w14:paraId="6D03D297" w14:textId="77777777" w:rsidR="00A425A6" w:rsidRPr="00FE73CA" w:rsidRDefault="00A425A6"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87598"/>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25A6"/>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pt.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Words>
  <Characters>15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12:22:00Z</dcterms:created>
  <dcterms:modified xsi:type="dcterms:W3CDTF">2025-08-1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